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5F6399EF"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1A0EDD">
        <w:rPr>
          <w:sz w:val="24"/>
          <w:szCs w:val="24"/>
          <w:lang w:val="en-GB"/>
        </w:rPr>
        <w:t>O</w:t>
      </w:r>
      <w:r w:rsidR="0069486F">
        <w:rPr>
          <w:sz w:val="24"/>
          <w:szCs w:val="24"/>
          <w:lang w:val="en-GB"/>
        </w:rPr>
        <w:t>klahom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EEFC7" w14:textId="77777777" w:rsidR="009F7835" w:rsidRDefault="009F7835" w:rsidP="00CB37D9">
      <w:pPr>
        <w:spacing w:after="0" w:line="240" w:lineRule="auto"/>
      </w:pPr>
      <w:r>
        <w:separator/>
      </w:r>
    </w:p>
  </w:endnote>
  <w:endnote w:type="continuationSeparator" w:id="0">
    <w:p w14:paraId="16AC1A7A" w14:textId="77777777" w:rsidR="009F7835" w:rsidRDefault="009F783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FC10E" w14:textId="77777777" w:rsidR="009F7835" w:rsidRDefault="009F7835" w:rsidP="00CB37D9">
      <w:pPr>
        <w:spacing w:after="0" w:line="240" w:lineRule="auto"/>
      </w:pPr>
      <w:r>
        <w:separator/>
      </w:r>
    </w:p>
  </w:footnote>
  <w:footnote w:type="continuationSeparator" w:id="0">
    <w:p w14:paraId="023E3CF3" w14:textId="77777777" w:rsidR="009F7835" w:rsidRDefault="009F783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1A0EDD"/>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017C6"/>
    <w:rsid w:val="00426C19"/>
    <w:rsid w:val="00445FD6"/>
    <w:rsid w:val="00450D17"/>
    <w:rsid w:val="00451696"/>
    <w:rsid w:val="00473500"/>
    <w:rsid w:val="004F03D6"/>
    <w:rsid w:val="004F1CD0"/>
    <w:rsid w:val="004F5D47"/>
    <w:rsid w:val="00510081"/>
    <w:rsid w:val="005172AE"/>
    <w:rsid w:val="00523512"/>
    <w:rsid w:val="0053081F"/>
    <w:rsid w:val="00570A17"/>
    <w:rsid w:val="005C46FA"/>
    <w:rsid w:val="005F0103"/>
    <w:rsid w:val="0060264F"/>
    <w:rsid w:val="00651AD0"/>
    <w:rsid w:val="006820EC"/>
    <w:rsid w:val="0069486F"/>
    <w:rsid w:val="006B481C"/>
    <w:rsid w:val="006B7161"/>
    <w:rsid w:val="006C5697"/>
    <w:rsid w:val="006D2C62"/>
    <w:rsid w:val="006F5F60"/>
    <w:rsid w:val="007714EF"/>
    <w:rsid w:val="007F3DC0"/>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9F7835"/>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5</Words>
  <Characters>225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30:00Z</cp:lastPrinted>
  <dcterms:created xsi:type="dcterms:W3CDTF">2020-07-02T18:30:00Z</dcterms:created>
  <dcterms:modified xsi:type="dcterms:W3CDTF">2020-07-02T18:30:00Z</dcterms:modified>
</cp:coreProperties>
</file>